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27621" cy="363834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63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168766" cy="425436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78391" cy="425436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45768" cy="4292867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427169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470654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380060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255287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159849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505373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617967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607065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ботарев Никита НБИ-01-19</dc:creator>
  <dc:language>ru-RU</dc:language>
  <cp:keywords/>
  <dcterms:created xsi:type="dcterms:W3CDTF">2022-09-06T12:30:18Z</dcterms:created>
  <dcterms:modified xsi:type="dcterms:W3CDTF">2022-09-06T1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